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2E0B9" w14:textId="1DCDC09F" w:rsidR="006B1892" w:rsidRDefault="00DD41B9">
      <w:r>
        <w:rPr>
          <w:rFonts w:hint="eastAsia"/>
        </w:rPr>
        <w:t>三月及之前，C</w:t>
      </w:r>
      <w:r>
        <w:t>hatGPT</w:t>
      </w:r>
      <w:r>
        <w:rPr>
          <w:rFonts w:hint="eastAsia"/>
        </w:rPr>
        <w:t>、GPT-4.0、</w:t>
      </w:r>
      <w:r>
        <w:t>New Bing</w:t>
      </w:r>
      <w:r>
        <w:rPr>
          <w:rFonts w:hint="eastAsia"/>
        </w:rPr>
        <w:t>、</w:t>
      </w:r>
      <w:r>
        <w:t>Bard</w:t>
      </w:r>
      <w:r>
        <w:rPr>
          <w:rFonts w:hint="eastAsia"/>
        </w:rPr>
        <w:t>、文心一言发布</w:t>
      </w:r>
    </w:p>
    <w:p w14:paraId="092F2622" w14:textId="36C77D63" w:rsidR="00DD41B9" w:rsidRDefault="00DD41B9">
      <w:r>
        <w:rPr>
          <w:rFonts w:hint="eastAsia"/>
        </w:rPr>
        <w:t>四月，华为盘古大模型、阿里通义大模型、商汤大模型发布</w:t>
      </w:r>
    </w:p>
    <w:p w14:paraId="7331C3FD" w14:textId="378904F4" w:rsidR="00DD41B9" w:rsidRDefault="00DD41B9">
      <w:r>
        <w:rPr>
          <w:rFonts w:hint="eastAsia"/>
        </w:rPr>
        <w:t>五月，</w:t>
      </w:r>
    </w:p>
    <w:p w14:paraId="11B2B6B6" w14:textId="79173C4D" w:rsidR="00DD41B9" w:rsidRDefault="00DD41B9">
      <w:r>
        <w:rPr>
          <w:rFonts w:hint="eastAsia"/>
        </w:rPr>
        <w:t xml:space="preserve"> </w:t>
      </w:r>
      <w:r>
        <w:t xml:space="preserve">     5.10 </w:t>
      </w:r>
      <w:r>
        <w:rPr>
          <w:rFonts w:hint="eastAsia"/>
        </w:rPr>
        <w:t>谷歌举办开发者大会Google I/O，发布Palm-2以及Bard更新</w:t>
      </w:r>
    </w:p>
    <w:p w14:paraId="1CFC5D4D" w14:textId="382D716D" w:rsidR="00A410FA" w:rsidRDefault="00A410FA">
      <w:r>
        <w:rPr>
          <w:rFonts w:hint="eastAsia"/>
        </w:rPr>
        <w:t xml:space="preserve"> </w:t>
      </w:r>
      <w:r>
        <w:t xml:space="preserve">     5.16 </w:t>
      </w:r>
      <w:r>
        <w:rPr>
          <w:rFonts w:hint="eastAsia"/>
        </w:rPr>
        <w:t>美国</w:t>
      </w:r>
      <w:r w:rsidRPr="00A410FA">
        <w:t>参议院</w:t>
      </w:r>
      <w:r>
        <w:rPr>
          <w:rFonts w:hint="eastAsia"/>
        </w:rPr>
        <w:t>召开</w:t>
      </w:r>
      <w:r w:rsidRPr="00A410FA">
        <w:t>关于人工智能监督的听证会</w:t>
      </w:r>
    </w:p>
    <w:p w14:paraId="4CA09CB7" w14:textId="01162AE2" w:rsidR="008160D3" w:rsidRDefault="008160D3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    5.23 </w:t>
      </w:r>
      <w:r>
        <w:rPr>
          <w:rFonts w:hint="eastAsia"/>
        </w:rPr>
        <w:t>微软举办Build</w:t>
      </w:r>
      <w:r>
        <w:t xml:space="preserve"> 2023</w:t>
      </w:r>
      <w:r>
        <w:rPr>
          <w:rFonts w:hint="eastAsia"/>
        </w:rPr>
        <w:t>开发者大会</w:t>
      </w:r>
    </w:p>
    <w:p w14:paraId="3E4A34AE" w14:textId="3F1C7A53" w:rsidR="008160D3" w:rsidRPr="008160D3" w:rsidRDefault="008160D3">
      <w:pPr>
        <w:rPr>
          <w:rFonts w:hint="eastAsia"/>
        </w:rPr>
      </w:pPr>
      <w:r>
        <w:t xml:space="preserve">      5.25 </w:t>
      </w:r>
      <w:r w:rsidRPr="008160D3">
        <w:t>TikTok 正在测试一款名为“Tako”的应用内 AI 聊天机器人</w:t>
      </w:r>
    </w:p>
    <w:sectPr w:rsidR="008160D3" w:rsidRPr="008160D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NDE2M7I0M7IwtTBU0lEKTi0uzszPAykwrgUAZeRiZCwAAAA="/>
  </w:docVars>
  <w:rsids>
    <w:rsidRoot w:val="00F23EC5"/>
    <w:rsid w:val="006B1892"/>
    <w:rsid w:val="008160D3"/>
    <w:rsid w:val="008A5DE4"/>
    <w:rsid w:val="00A410FA"/>
    <w:rsid w:val="00DD41B9"/>
    <w:rsid w:val="00F23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F9EB4"/>
  <w15:chartTrackingRefBased/>
  <w15:docId w15:val="{0D2C61F8-14C2-4B5B-9E3C-F419E9315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8A5DE4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6" w:space="0" w:color="auto"/>
        </w:tcBorders>
        <w:shd w:val="clear" w:color="auto" w:fill="A6A6A6" w:themeFill="background1" w:themeFillShade="A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明坤 夏</dc:creator>
  <cp:keywords/>
  <dc:description/>
  <cp:lastModifiedBy>明坤 夏</cp:lastModifiedBy>
  <cp:revision>4</cp:revision>
  <dcterms:created xsi:type="dcterms:W3CDTF">2023-05-13T01:19:00Z</dcterms:created>
  <dcterms:modified xsi:type="dcterms:W3CDTF">2023-05-28T14:19:00Z</dcterms:modified>
</cp:coreProperties>
</file>